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9424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łgorzata Sobc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lena suchodol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